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2-09-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778"/>
        <w:gridCol w:w="2006"/>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ich country are you fro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5.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6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4.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55.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discipline of global health based describes you:</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8.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8.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5.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7.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34.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9.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8.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 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6.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4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5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56.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ow many years of involvement in research do you ha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9.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5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5.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7.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4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is your highest academic 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4.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8.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5.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7.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0"/>
    <w:bookmarkStart w:id="21" w:name="X683c1c555916981b07bafa30941d4cfa3befaf2"/>
    <w:p>
      <w:pPr>
        <w:pStyle w:val="Heading1"/>
      </w:pPr>
      <w:r>
        <w:t xml:space="preserve">Prevalence of responsible research practices and Fair research practices</w:t>
      </w:r>
    </w:p>
    <w:p>
      <w:pPr>
        <w:pStyle w:val="FirstParagraph"/>
      </w:pPr>
      <w:r>
        <w:t xml:space="preserve">We used a cutoff score of 70 in both cases since the maximum score is 140 in both c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778"/>
        <w:gridCol w:w="2006"/>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10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0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0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8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9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96.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1%)</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21"/>
    <w:bookmarkStart w:id="22" w:name="X3103c40ac33ca18bf6d53516492605308007cd0"/>
    <w:p>
      <w:pPr>
        <w:pStyle w:val="Heading1"/>
      </w:pPr>
      <w:r>
        <w:t xml:space="preserve">Responsible research practices and fair research practices by the question which of the following best describes yo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7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1.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2.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5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 (1.25, 3.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50, 6.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1.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4.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3.50,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50,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2.50, 4.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25, 4.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75,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2.00, 6.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2.00, 6.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5.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50, 6.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25, 7.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100, 1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97, 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 12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96, 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90, 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99, 127)</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bl>
    <w:bookmarkEnd w:id="22"/>
    <w:bookmarkStart w:id="23"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025"/>
        <w:gridCol w:w="2459"/>
        <w:gridCol w:w="242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7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 (2.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7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2.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1.5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5.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5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6.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7.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5.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2.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4.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2.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4.00, 5.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 (6.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5.00,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p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3.00, 6.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 (3.25, 7.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 (3.00, 6.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ible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96, 1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95, 1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97, 1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air research practices scor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93, 1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99, 1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90, 1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w:t>
            </w:r>
          </w:p>
        </w:tc>
      </w:tr>
    </w:tbl>
    <w:bookmarkEnd w:id="23"/>
    <w:bookmarkStart w:id="24" w:name="Xf10a52676946a4c52cdaf03cf60e2a452c5e541"/>
    <w:p>
      <w:pPr>
        <w:pStyle w:val="Heading1"/>
      </w:pPr>
      <w:r>
        <w:t xml:space="preserve">Multivariate model - responsible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23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ademic_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6.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3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7.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involment_researc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5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_origi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7.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ipline_global_heal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8.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4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24"/>
    <w:bookmarkStart w:id="31" w:name="X24e4cf69e88266084237505ebeabfd28a49a86e"/>
    <w:p>
      <w:pPr>
        <w:pStyle w:val="Heading1"/>
      </w:pPr>
      <w:r>
        <w:t xml:space="preserve">Multivariate model -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352"/>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Sou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bal Nor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2</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ademic_ran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sociate Professor or Full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or Master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 degre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 or Assistant Profes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_involment_researc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rly Career (&lt; 3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lished (&gt;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career (3-10 years post-edu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8.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7.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_origi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ast Asia and Pacific</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rope and Central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 East and North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th Ame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si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aharan Afric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 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9</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ipline_global_health</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y/Medici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statistics/Epidemiolog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4.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hematics/Computer sc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itical sciences/Health economic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600"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6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ology/Anthropolog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Call:</w:t>
      </w:r>
      <w:r>
        <w:t xml:space="preserve"> </w:t>
      </w:r>
      <w:r>
        <w:t xml:space="preserve">glm(formula = fpq_score ~ Location + year_involment_research,</w:t>
      </w:r>
      <w:r>
        <w:t xml:space="preserve"> </w:t>
      </w:r>
      <w:r>
        <w:t xml:space="preserve">family = gaussian, data = finalmodel_dataset)</w:t>
      </w:r>
    </w:p>
    <w:p>
      <w:pPr>
        <w:pStyle w:val="BodyText"/>
      </w:pPr>
      <w:r>
        <w:t xml:space="preserve">Deviance Residuals:</w:t>
      </w:r>
      <w:r>
        <w:t xml:space="preserve"> </w:t>
      </w:r>
      <w:r>
        <w:t xml:space="preserve">Min 1Q Median 3Q Max</w:t>
      </w:r>
      <w:r>
        <w:br/>
      </w:r>
      <w:r>
        <w:t xml:space="preserve">-73.234 -11.468 4.848 15.995 36.894</w:t>
      </w:r>
    </w:p>
    <w:p>
      <w:pPr>
        <w:pStyle w:val="BodyText"/>
      </w:pPr>
      <w:r>
        <w:t xml:space="preserve">Coefficients:</w:t>
      </w:r>
      <w:r>
        <w:t xml:space="preserve"> </w:t>
      </w:r>
      <w:r>
        <w:t xml:space="preserve">Estimate</w:t>
      </w:r>
      <w:r>
        <w:t xml:space="preserve"> </w:t>
      </w:r>
      <w:r>
        <w:t xml:space="preserve">(Intercept) 109.0495</w:t>
      </w:r>
      <w:r>
        <w:t xml:space="preserve"> </w:t>
      </w:r>
      <w:r>
        <w:t xml:space="preserve">LocationGlobal North -13.1485</w:t>
      </w:r>
      <w:r>
        <w:t xml:space="preserve"> </w:t>
      </w:r>
      <w:r>
        <w:t xml:space="preserve">year_involment_researchEstablished (&gt;10 years post-education) 6.2052</w:t>
      </w:r>
      <w:r>
        <w:t xml:space="preserve"> </w:t>
      </w:r>
      <w:r>
        <w:t xml:space="preserve">year_involment_researchMid-career (3-10 years post-education) -0.8156</w:t>
      </w:r>
      <w:r>
        <w:t xml:space="preserve"> </w:t>
      </w:r>
      <w:r>
        <w:t xml:space="preserve">year_involment_researchPrefer not to disclose -59.0495</w:t>
      </w:r>
      <w:r>
        <w:t xml:space="preserve"> </w:t>
      </w:r>
      <w:r>
        <w:t xml:space="preserve">Std. Error</w:t>
      </w:r>
      <w:r>
        <w:t xml:space="preserve"> </w:t>
      </w:r>
      <w:r>
        <w:t xml:space="preserve">(Intercept) 7.3943</w:t>
      </w:r>
      <w:r>
        <w:t xml:space="preserve"> </w:t>
      </w:r>
      <w:r>
        <w:t xml:space="preserve">LocationGlobal North 4.4524</w:t>
      </w:r>
      <w:r>
        <w:t xml:space="preserve"> </w:t>
      </w:r>
      <w:r>
        <w:t xml:space="preserve">year_involment_researchEstablished (&gt;10 years post-education) 7.7983</w:t>
      </w:r>
      <w:r>
        <w:t xml:space="preserve"> </w:t>
      </w:r>
      <w:r>
        <w:t xml:space="preserve">year_involment_researchMid-career (3-10 years post-education) 8.1353</w:t>
      </w:r>
      <w:r>
        <w:t xml:space="preserve"> </w:t>
      </w:r>
      <w:r>
        <w:t xml:space="preserve">year_involment_researchPrefer not to disclose 22.9549</w:t>
      </w:r>
      <w:r>
        <w:t xml:space="preserve"> </w:t>
      </w:r>
      <w:r>
        <w:t xml:space="preserve">t value Pr(&gt;|t|)</w:t>
      </w:r>
      <w:r>
        <w:t xml:space="preserve"> </w:t>
      </w:r>
      <w:r>
        <w:t xml:space="preserve">(Intercept) 14.748 &lt;2e-16</w:t>
      </w:r>
      <w:r>
        <w:t xml:space="preserve"> </w:t>
      </w:r>
      <w:r>
        <w:t xml:space="preserve">LocationGlobal North -2.953 0.0039</w:t>
      </w:r>
      <w:r>
        <w:t xml:space="preserve"> </w:t>
      </w:r>
      <w:r>
        <w:t xml:space="preserve">year_involment_researchEstablished (&gt;10 years post-education) 0.796 0.4280</w:t>
      </w:r>
      <w:r>
        <w:t xml:space="preserve"> </w:t>
      </w:r>
      <w:r>
        <w:t xml:space="preserve">year_involment_researchMid-career (3-10 years post-education) -0.100 0.9203</w:t>
      </w:r>
      <w:r>
        <w:t xml:space="preserve"> </w:t>
      </w:r>
      <w:r>
        <w:t xml:space="preserve">year_involment_researchPrefer not to disclose -2.572 0.0115</w:t>
      </w:r>
    </w:p>
    <w:p>
      <w:pPr>
        <w:pStyle w:val="BodyText"/>
      </w:pPr>
      <w:r>
        <w:t xml:space="preserve">(Intercept)</w:t>
      </w:r>
      <w:r>
        <w:t xml:space="preserve"> </w:t>
      </w:r>
      <w:r>
        <w:rPr>
          <w:bCs/>
          <w:b/>
          <w:iCs/>
          <w:i/>
        </w:rPr>
        <w:t xml:space="preserve"> </w:t>
      </w:r>
      <w:r>
        <w:rPr>
          <w:bCs/>
          <w:b/>
          <w:iCs/>
          <w:i/>
        </w:rPr>
        <w:t xml:space="preserve">LocationGlobal North</w:t>
      </w:r>
      <w:r>
        <w:rPr>
          <w:bCs/>
          <w:b/>
          <w:iCs/>
          <w:i/>
        </w:rPr>
        <w:t xml:space="preserve"> </w:t>
      </w:r>
      <w:r>
        <w:rPr>
          <w:iCs/>
          <w:i/>
        </w:rPr>
        <w:t xml:space="preserve"> </w:t>
      </w:r>
      <w:r>
        <w:rPr>
          <w:iCs/>
          <w:i/>
        </w:rPr>
        <w:t xml:space="preserve">year_involment_researchEstablished (&gt;10 years post-education)</w:t>
      </w:r>
      <w:r>
        <w:br/>
      </w:r>
      <w:r>
        <w:rPr>
          <w:iCs/>
          <w:i/>
        </w:rPr>
        <w:t xml:space="preserve">year_involment_researchMid-career (3-10 years post-education)</w:t>
      </w:r>
      <w:r>
        <w:br/>
      </w:r>
      <w:r>
        <w:rPr>
          <w:iCs/>
          <w:i/>
        </w:rPr>
        <w:t xml:space="preserve">year_involment_researchPrefer not to disclose</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72.2539)</w:t>
      </w:r>
    </w:p>
    <w:p>
      <w:pPr>
        <w:pStyle w:val="SourceCode"/>
      </w:pPr>
      <w:r>
        <w:rPr>
          <w:rStyle w:val="VerbatimChar"/>
        </w:rPr>
        <w:t xml:space="preserve">Null deviance: 56211  on 107  degrees of freedom</w:t>
      </w:r>
    </w:p>
    <w:p>
      <w:pPr>
        <w:pStyle w:val="FirstParagraph"/>
      </w:pPr>
      <w:r>
        <w:t xml:space="preserve">Residual deviance: 48642 on 103 degrees of freedom</w:t>
      </w:r>
      <w:r>
        <w:t xml:space="preserve"> </w:t>
      </w:r>
      <w:r>
        <w:t xml:space="preserve">AIC: 978.38</w:t>
      </w:r>
    </w:p>
    <w:p>
      <w:pPr>
        <w:pStyle w:val="BodyText"/>
      </w:pPr>
      <w:r>
        <w:t xml:space="preserve">Number of Fisher Scoring iterations: 2</w:t>
      </w:r>
    </w:p>
    <w:p>
      <w:pPr>
        <w:pStyle w:val="BodyText"/>
      </w:pPr>
      <w:r>
        <w:drawing>
          <wp:inline>
            <wp:extent cx="5334000" cy="4000500"/>
            <wp:effectExtent b="0" l="0" r="0" t="0"/>
            <wp:docPr descr="" title="" id="26" name="Picture"/>
            <a:graphic>
              <a:graphicData uri="http://schemas.openxmlformats.org/drawingml/2006/picture">
                <pic:pic>
                  <pic:nvPicPr>
                    <pic:cNvPr descr="Research_and_fairness_analysis_files/figure-docx/unnamed-chunk-7-1.pdf"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8006377"/>
            <wp:effectExtent b="0" l="0" r="0" t="0"/>
            <wp:docPr descr="" title="" id="29" name="Picture"/>
            <a:graphic>
              <a:graphicData uri="http://schemas.openxmlformats.org/drawingml/2006/picture">
                <pic:pic>
                  <pic:nvPicPr>
                    <pic:cNvPr descr="Research_and_fairness_analysis_files/figure-docx/unnamed-chunk-7-2.pdf" id="30" name="Picture"/>
                    <pic:cNvPicPr>
                      <a:picLocks noChangeArrowheads="1" noChangeAspect="1"/>
                    </pic:cNvPicPr>
                  </pic:nvPicPr>
                  <pic:blipFill>
                    <a:blip r:embed="rId28"/>
                    <a:stretch>
                      <a:fillRect/>
                    </a:stretch>
                  </pic:blipFill>
                  <pic:spPr bwMode="auto">
                    <a:xfrm>
                      <a:off x="0" y="0"/>
                      <a:ext cx="5334000" cy="8006377"/>
                    </a:xfrm>
                    <a:prstGeom prst="rect">
                      <a:avLst/>
                    </a:prstGeom>
                    <a:noFill/>
                    <a:ln w="9525">
                      <a:noFill/>
                      <a:headEnd/>
                      <a:tailEnd/>
                    </a:ln>
                  </pic:spPr>
                </pic:pic>
              </a:graphicData>
            </a:graphic>
          </wp:inline>
        </w:drawing>
      </w:r>
    </w:p>
    <w:bookmarkEnd w:id="31"/>
    <w:bookmarkStart w:id="32" w:name="analysis-for-those-who-responded-na"/>
    <w:p>
      <w:pPr>
        <w:pStyle w:val="Heading1"/>
      </w:pPr>
      <w:r>
        <w:t xml:space="preserve">Analysis for those who responded N/A</w:t>
      </w:r>
    </w:p>
    <w:p>
      <w:pPr>
        <w:pStyle w:val="FirstParagraph"/>
      </w:pPr>
      <w:r>
        <w:t xml:space="preserve">In this analysis, I have only tabulated those who said N/A in any of the 40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76"/>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research administrat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disclo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anyth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n't been involved with research in the l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research and publication here are self fund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19"/>
        <w:gridCol w:w="655"/>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ppened to me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any errors that I or my colleagues foun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need to make corrections but would have if need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rrors were not identified. However, I would definitely correct errors that were pointed ou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found errors in my published articl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in the past but have not needed to in past 3 y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any case of an error being discern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call having this experience in the last 3 years, Before that I have taken all available steps to correct any errors identifi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 found errors in my published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been approach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publish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informed of such post production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faced such issu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ppe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placed in this situ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received so fa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corrections were reques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in my published were identifi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rrors were detected but when it happened in the past (&gt;3 years), a correction note was publish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ed for published correc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reason to</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uch instance occurr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ublished work would have gone through critical review and a peer review process before publi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necessary for any of my published work although I would gladly do this if I or others found err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has not been raised with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ituation did not occu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1"/>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not actively involved in any data collec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seems a bizarre question.  Maybe an illustrative stor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34"/>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65"/>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one under my supervision in l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still stud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77"/>
        <w:gridCol w:w="570"/>
        <w:gridCol w:w="3131"/>
        <w:gridCol w:w="4489"/>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se research instruments (qualitati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mainly been analyzing datasets that my colleagues collected or analyzing publicly-available existing datase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researcher - iterative tool developm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not gotten to this stage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34"/>
        <w:gridCol w:w="570"/>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t understand the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the question-I have never heard of such a thing and seems like crazin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ve never heard of such a registration procedure and believe that a degree of privacy is sometimes essential to creative testing of tentative idea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my work is qualitative and this does not need registr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 for the type of qualitative research that I have don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ually relevant for on-going longitudinal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evant for clinical trial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understand this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publish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not have negative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not happen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had this experienc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have such finding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egative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uation did not occu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62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litative data is usually not made accessible due to confidentia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ll in the process of writing</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question is not always applicable to our research because we use National Health Service data within a Safe Have (the SAIL Databank) and therefore cannot make the data available. In addition, for the global health studies, the data are held by the organization who coordinated the studies. The plan is to make the data fully accessible but we are not in control of the pro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do you mean by open science platfor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0"/>
        <w:gridCol w:w="655"/>
        <w:gridCol w:w="3131"/>
        <w:gridCol w:w="4489"/>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understand but don't think I had programmimg cod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sed programming code in the last three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 not conduct clinical trials, no funding for this activ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se programming code or syntax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rgely publish qualitative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recent first-author publications have been qualitativ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had code or syntax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used programming cod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reused program codes and cited the autho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gramming codes were not us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still in progr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stician on our collaborative project did this, not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ere ever necessary or asked f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2%)</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think of any flaws in my stud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publish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42"/>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3"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responsible research Practices_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working in clinical trial and not published any article so above most of question are NA to m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released ye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lemented Clinical trial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 politicians end-users? Then I was in a dialogue with them</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from global south, loc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research abroad or outside my local commun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a large national study that does not have local researchers per s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 work in our local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prepared by sponso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truments are not locally adap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not understand the question, overly broa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ually few study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iews are not considered for ethical appeoval</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3131"/>
        <w:gridCol w:w="4366"/>
        <w:gridCol w:w="4526"/>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e not conducted international research in the past 3 yea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involv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yet done a study involving diffferent countri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atic review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udy i work on is based only in one countr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 above, we do not have local researchers as partn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partn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5%)</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ltural aspect on data collection depends on data type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staff involv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ata collection undertaken during perio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 to research I implemented, because not clinical. Therefore, It would be feasible to communicate results to affected population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lans are there, however the study is still ongoing. The dissemination is still to follow.</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emination still to follow.</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lay dissemination product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organisation in charge of dissemination, processes and dissemination plan not shared with u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study or publica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131"/>
        <w:gridCol w:w="4366"/>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on't understand this question?</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3131"/>
        <w:gridCol w:w="4489"/>
        <w:gridCol w:w="4403"/>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disclos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North,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er from the Global South,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a_fair research practices_q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as not openly acessi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were not made open acces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t like local. We deal with international researchers</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 never made my data openly accessib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a local researcher</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am not sure if this happen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did not undertake any research work or stud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penly accessible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search was done mainly using qualitative data and this was not made available for reasons of confidentiality</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us far don't share research dat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NA%)</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28" Target="media/rId2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2-09-06T07:11:45Z</dcterms:created>
  <dcterms:modified xsi:type="dcterms:W3CDTF">2022-09-06T07: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09-06</vt:lpwstr>
  </property>
  <property fmtid="{D5CDD505-2E9C-101B-9397-08002B2CF9AE}" pid="5" name="output">
    <vt:lpwstr/>
  </property>
</Properties>
</file>